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3C24" w14:textId="27161076" w:rsidR="00F0269C" w:rsidRPr="00DA5771" w:rsidRDefault="00F0269C" w:rsidP="00F0269C">
      <w:pPr>
        <w:pStyle w:val="Heading1"/>
        <w:jc w:val="center"/>
        <w:rPr>
          <w:b/>
          <w:bCs/>
          <w:color w:val="000000" w:themeColor="text1"/>
          <w:sz w:val="36"/>
          <w:szCs w:val="36"/>
        </w:rPr>
      </w:pPr>
      <w:r w:rsidRPr="00DA5771">
        <w:rPr>
          <w:b/>
          <w:bCs/>
          <w:color w:val="000000" w:themeColor="text1"/>
          <w:sz w:val="36"/>
          <w:szCs w:val="36"/>
        </w:rPr>
        <w:t>NLP Assignment 5</w:t>
      </w:r>
    </w:p>
    <w:p w14:paraId="679D68E8" w14:textId="241E6D06" w:rsidR="00F0269C" w:rsidRPr="00DA5771" w:rsidRDefault="00F0269C" w:rsidP="00F0269C">
      <w:pPr>
        <w:pStyle w:val="Heading1"/>
        <w:jc w:val="center"/>
        <w:rPr>
          <w:b/>
          <w:bCs/>
          <w:color w:val="000000" w:themeColor="text1"/>
          <w:sz w:val="36"/>
          <w:szCs w:val="36"/>
        </w:rPr>
      </w:pPr>
      <w:r w:rsidRPr="00DA5771">
        <w:rPr>
          <w:b/>
          <w:bCs/>
          <w:color w:val="000000" w:themeColor="text1"/>
          <w:sz w:val="36"/>
          <w:szCs w:val="36"/>
        </w:rPr>
        <w:t>1120030</w:t>
      </w:r>
      <w:r w:rsidR="00DA5771">
        <w:rPr>
          <w:b/>
          <w:bCs/>
          <w:color w:val="000000" w:themeColor="text1"/>
          <w:sz w:val="36"/>
          <w:szCs w:val="36"/>
        </w:rPr>
        <w:t>66</w:t>
      </w:r>
      <w:r w:rsidRPr="00DA5771">
        <w:rPr>
          <w:b/>
          <w:bCs/>
          <w:color w:val="000000" w:themeColor="text1"/>
          <w:sz w:val="36"/>
          <w:szCs w:val="36"/>
        </w:rPr>
        <w:t xml:space="preserve"> – </w:t>
      </w:r>
      <w:r w:rsidR="00DA5771">
        <w:rPr>
          <w:b/>
          <w:bCs/>
          <w:color w:val="000000" w:themeColor="text1"/>
          <w:sz w:val="36"/>
          <w:szCs w:val="36"/>
        </w:rPr>
        <w:t xml:space="preserve">Om </w:t>
      </w:r>
      <w:proofErr w:type="spellStart"/>
      <w:r w:rsidR="00DA5771">
        <w:rPr>
          <w:b/>
          <w:bCs/>
          <w:color w:val="000000" w:themeColor="text1"/>
          <w:sz w:val="36"/>
          <w:szCs w:val="36"/>
        </w:rPr>
        <w:t>Khare</w:t>
      </w:r>
      <w:proofErr w:type="spellEnd"/>
      <w:r w:rsidRPr="00DA5771">
        <w:rPr>
          <w:b/>
          <w:bCs/>
          <w:color w:val="000000" w:themeColor="text1"/>
          <w:sz w:val="36"/>
          <w:szCs w:val="36"/>
        </w:rPr>
        <w:t xml:space="preserve"> – Division 1</w:t>
      </w:r>
    </w:p>
    <w:p w14:paraId="2D0A3082" w14:textId="77777777" w:rsidR="00F0269C" w:rsidRDefault="00F0269C" w:rsidP="00F0269C"/>
    <w:p w14:paraId="4D16A169" w14:textId="03CA7998" w:rsidR="00F0269C" w:rsidRPr="00F0269C" w:rsidRDefault="00F0269C" w:rsidP="00F0269C">
      <w:pPr>
        <w:rPr>
          <w:b/>
          <w:bCs/>
          <w:sz w:val="32"/>
          <w:szCs w:val="32"/>
        </w:rPr>
      </w:pPr>
      <w:r w:rsidRPr="00F0269C">
        <w:rPr>
          <w:b/>
          <w:bCs/>
          <w:sz w:val="32"/>
          <w:szCs w:val="32"/>
        </w:rPr>
        <w:t xml:space="preserve">Output: </w:t>
      </w:r>
    </w:p>
    <w:p w14:paraId="2865E56F" w14:textId="681F8F6A" w:rsidR="00F0269C" w:rsidRDefault="00F0269C" w:rsidP="00F0269C">
      <w:r w:rsidRPr="00F0269C">
        <w:rPr>
          <w:noProof/>
        </w:rPr>
        <w:drawing>
          <wp:inline distT="0" distB="0" distL="0" distR="0" wp14:anchorId="7CAFAD44" wp14:editId="7A9704E2">
            <wp:extent cx="5150115" cy="4026107"/>
            <wp:effectExtent l="0" t="0" r="0" b="0"/>
            <wp:docPr id="19401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1489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50115" cy="402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F4E41" w14:textId="77777777" w:rsidR="00F0269C" w:rsidRDefault="00F0269C" w:rsidP="00F0269C"/>
    <w:p w14:paraId="46BF592C" w14:textId="72980577" w:rsidR="00F0269C" w:rsidRPr="00F0269C" w:rsidRDefault="00F0269C" w:rsidP="00F0269C">
      <w:pPr>
        <w:rPr>
          <w:b/>
          <w:bCs/>
          <w:sz w:val="32"/>
          <w:szCs w:val="32"/>
        </w:rPr>
      </w:pPr>
      <w:r w:rsidRPr="00F0269C">
        <w:rPr>
          <w:b/>
          <w:bCs/>
          <w:sz w:val="32"/>
          <w:szCs w:val="32"/>
        </w:rPr>
        <w:t>Steps Involved:</w:t>
      </w:r>
    </w:p>
    <w:p w14:paraId="1A8AEB86" w14:textId="383E3D38" w:rsidR="00F0269C" w:rsidRPr="00F0269C" w:rsidRDefault="00F0269C" w:rsidP="00F0269C">
      <w:pPr>
        <w:rPr>
          <w:b/>
          <w:bCs/>
        </w:rPr>
      </w:pPr>
      <w:r w:rsidRPr="00F0269C">
        <w:rPr>
          <w:b/>
          <w:bCs/>
        </w:rPr>
        <w:t>1. Load Spacy Model and Input Sentence:</w:t>
      </w:r>
    </w:p>
    <w:p w14:paraId="5E7A413B" w14:textId="77777777" w:rsidR="00F0269C" w:rsidRDefault="00F0269C" w:rsidP="00F0269C">
      <w:r>
        <w:t xml:space="preserve">   - The code starts by loading the English </w:t>
      </w:r>
      <w:proofErr w:type="spellStart"/>
      <w:r>
        <w:t>spaCy</w:t>
      </w:r>
      <w:proofErr w:type="spellEnd"/>
      <w:r>
        <w:t xml:space="preserve"> model (`</w:t>
      </w:r>
      <w:proofErr w:type="spellStart"/>
      <w:r>
        <w:t>en_core_web_sm</w:t>
      </w:r>
      <w:proofErr w:type="spellEnd"/>
      <w:r>
        <w:t>`) and providing a sample sentence: "John saw Mary."</w:t>
      </w:r>
    </w:p>
    <w:p w14:paraId="13254E33" w14:textId="77777777" w:rsidR="00F0269C" w:rsidRDefault="00F0269C" w:rsidP="00F0269C"/>
    <w:p w14:paraId="1935C53C" w14:textId="2BC2BADE" w:rsidR="00F0269C" w:rsidRPr="00F0269C" w:rsidRDefault="00F0269C" w:rsidP="00F0269C">
      <w:pPr>
        <w:rPr>
          <w:b/>
          <w:bCs/>
        </w:rPr>
      </w:pPr>
      <w:r w:rsidRPr="00F0269C">
        <w:rPr>
          <w:b/>
          <w:bCs/>
        </w:rPr>
        <w:t>2. Visualize Dependency Tree:</w:t>
      </w:r>
    </w:p>
    <w:p w14:paraId="3EDC45F2" w14:textId="77777777" w:rsidR="00F0269C" w:rsidRDefault="00F0269C" w:rsidP="00F0269C">
      <w:r>
        <w:t xml:space="preserve">   - The sentence is processed using </w:t>
      </w:r>
      <w:proofErr w:type="spellStart"/>
      <w:r>
        <w:t>spaCy</w:t>
      </w:r>
      <w:proofErr w:type="spellEnd"/>
      <w:r>
        <w:t>, and the dependency tree is visualized using the `</w:t>
      </w:r>
      <w:proofErr w:type="spellStart"/>
      <w:r>
        <w:t>displacy.render</w:t>
      </w:r>
      <w:proofErr w:type="spellEnd"/>
      <w:r>
        <w:t>` function. This step shows the relationships between words in the sentence.</w:t>
      </w:r>
    </w:p>
    <w:p w14:paraId="237422C4" w14:textId="77777777" w:rsidR="00F0269C" w:rsidRDefault="00F0269C" w:rsidP="00F0269C"/>
    <w:p w14:paraId="3966887A" w14:textId="2BD7656F" w:rsidR="00F0269C" w:rsidRPr="00F0269C" w:rsidRDefault="00F0269C" w:rsidP="00F0269C">
      <w:pPr>
        <w:rPr>
          <w:b/>
          <w:bCs/>
        </w:rPr>
      </w:pPr>
      <w:r w:rsidRPr="00F0269C">
        <w:rPr>
          <w:b/>
          <w:bCs/>
        </w:rPr>
        <w:t xml:space="preserve">3. Convert </w:t>
      </w:r>
      <w:proofErr w:type="spellStart"/>
      <w:r w:rsidRPr="00F0269C">
        <w:rPr>
          <w:b/>
          <w:bCs/>
        </w:rPr>
        <w:t>spaCy</w:t>
      </w:r>
      <w:proofErr w:type="spellEnd"/>
      <w:r w:rsidRPr="00F0269C">
        <w:rPr>
          <w:b/>
          <w:bCs/>
        </w:rPr>
        <w:t xml:space="preserve"> Doc to </w:t>
      </w:r>
      <w:proofErr w:type="spellStart"/>
      <w:r w:rsidRPr="00F0269C">
        <w:rPr>
          <w:b/>
          <w:bCs/>
        </w:rPr>
        <w:t>CoNLL</w:t>
      </w:r>
      <w:proofErr w:type="spellEnd"/>
      <w:r w:rsidRPr="00F0269C">
        <w:rPr>
          <w:b/>
          <w:bCs/>
        </w:rPr>
        <w:t xml:space="preserve"> Format:</w:t>
      </w:r>
    </w:p>
    <w:p w14:paraId="2D8E90E8" w14:textId="77777777" w:rsidR="00F0269C" w:rsidRDefault="00F0269C" w:rsidP="00F0269C">
      <w:r>
        <w:lastRenderedPageBreak/>
        <w:t xml:space="preserve">   - The `</w:t>
      </w:r>
      <w:proofErr w:type="spellStart"/>
      <w:r>
        <w:t>spacy_to_conll</w:t>
      </w:r>
      <w:proofErr w:type="spellEnd"/>
      <w:r>
        <w:t xml:space="preserve">` function is defined to convert the </w:t>
      </w:r>
      <w:proofErr w:type="spellStart"/>
      <w:r>
        <w:t>spaCy</w:t>
      </w:r>
      <w:proofErr w:type="spellEnd"/>
      <w:r>
        <w:t xml:space="preserve"> `Doc` object to </w:t>
      </w:r>
      <w:proofErr w:type="spellStart"/>
      <w:r>
        <w:t>CoNLL</w:t>
      </w:r>
      <w:proofErr w:type="spellEnd"/>
      <w:r>
        <w:t xml:space="preserve"> format, which is a tab-separated format commonly used for representing syntactic dependencies.</w:t>
      </w:r>
    </w:p>
    <w:p w14:paraId="5159CCED" w14:textId="77777777" w:rsidR="00F0269C" w:rsidRDefault="00F0269C" w:rsidP="00F0269C"/>
    <w:p w14:paraId="7D178639" w14:textId="2ED93F65" w:rsidR="00F0269C" w:rsidRPr="00F0269C" w:rsidRDefault="00F0269C" w:rsidP="00F0269C">
      <w:pPr>
        <w:rPr>
          <w:b/>
          <w:bCs/>
        </w:rPr>
      </w:pPr>
      <w:r w:rsidRPr="00F0269C">
        <w:rPr>
          <w:b/>
          <w:bCs/>
        </w:rPr>
        <w:t xml:space="preserve">4. Print </w:t>
      </w:r>
      <w:proofErr w:type="spellStart"/>
      <w:r w:rsidRPr="00F0269C">
        <w:rPr>
          <w:b/>
          <w:bCs/>
        </w:rPr>
        <w:t>CoNLL</w:t>
      </w:r>
      <w:proofErr w:type="spellEnd"/>
      <w:r w:rsidRPr="00F0269C">
        <w:rPr>
          <w:b/>
          <w:bCs/>
        </w:rPr>
        <w:t xml:space="preserve"> Formatted Output:</w:t>
      </w:r>
    </w:p>
    <w:p w14:paraId="0A8528A7" w14:textId="77777777" w:rsidR="00F0269C" w:rsidRDefault="00F0269C" w:rsidP="00F0269C">
      <w:r>
        <w:t xml:space="preserve">   - The </w:t>
      </w:r>
      <w:proofErr w:type="spellStart"/>
      <w:r>
        <w:t>CoNLL</w:t>
      </w:r>
      <w:proofErr w:type="spellEnd"/>
      <w:r>
        <w:t>-formatted output is printed, displaying information about each token in the sentence, including its index, text, lemma, part of speech, tag, head index, dependency relation, etc.</w:t>
      </w:r>
    </w:p>
    <w:p w14:paraId="31755088" w14:textId="77777777" w:rsidR="00F0269C" w:rsidRDefault="00F0269C" w:rsidP="00F0269C"/>
    <w:p w14:paraId="7C9F3E48" w14:textId="5EDDB3E9" w:rsidR="00F0269C" w:rsidRPr="00F0269C" w:rsidRDefault="00F0269C" w:rsidP="00F0269C">
      <w:pPr>
        <w:rPr>
          <w:b/>
          <w:bCs/>
        </w:rPr>
      </w:pPr>
      <w:r w:rsidRPr="00F0269C">
        <w:rPr>
          <w:b/>
          <w:bCs/>
        </w:rPr>
        <w:t>5. Define Transition Functions:</w:t>
      </w:r>
    </w:p>
    <w:p w14:paraId="042537F0" w14:textId="77777777" w:rsidR="00F0269C" w:rsidRDefault="00F0269C" w:rsidP="00F0269C">
      <w:r>
        <w:t xml:space="preserve">   - `SHIFT`, `LEFT_ARC`, `RIGHT_ARC`, and `REDUCE` are defined as transition labels. These labels represent the possible actions the transition-based parser can take.</w:t>
      </w:r>
    </w:p>
    <w:p w14:paraId="22DF9555" w14:textId="77777777" w:rsidR="00F0269C" w:rsidRPr="00F0269C" w:rsidRDefault="00F0269C" w:rsidP="00F0269C">
      <w:pPr>
        <w:rPr>
          <w:b/>
          <w:bCs/>
        </w:rPr>
      </w:pPr>
    </w:p>
    <w:p w14:paraId="7670989F" w14:textId="260177DD" w:rsidR="00F0269C" w:rsidRPr="00F0269C" w:rsidRDefault="00F0269C" w:rsidP="00F0269C">
      <w:pPr>
        <w:rPr>
          <w:b/>
          <w:bCs/>
        </w:rPr>
      </w:pPr>
      <w:r w:rsidRPr="00F0269C">
        <w:rPr>
          <w:b/>
          <w:bCs/>
        </w:rPr>
        <w:t>6. Define Oracle and Parser Functions:</w:t>
      </w:r>
    </w:p>
    <w:p w14:paraId="589BF52F" w14:textId="77777777" w:rsidR="00F0269C" w:rsidRDefault="00F0269C" w:rsidP="00F0269C">
      <w:r>
        <w:t xml:space="preserve">   - The `oracle` function decides the next transition based on the current state of the stack, buffer, and dependencies.</w:t>
      </w:r>
    </w:p>
    <w:p w14:paraId="7219FBCA" w14:textId="77777777" w:rsidR="00F0269C" w:rsidRDefault="00F0269C" w:rsidP="00F0269C">
      <w:r>
        <w:t xml:space="preserve">   - The `reduce` function checks if a reduction action is possible.</w:t>
      </w:r>
    </w:p>
    <w:p w14:paraId="69DD6DEA" w14:textId="77777777" w:rsidR="00F0269C" w:rsidRDefault="00F0269C" w:rsidP="00F0269C">
      <w:r>
        <w:t xml:space="preserve">   - The `</w:t>
      </w:r>
      <w:proofErr w:type="spellStart"/>
      <w:r>
        <w:t>transition_based_dependency_parse</w:t>
      </w:r>
      <w:proofErr w:type="spellEnd"/>
      <w:r>
        <w:t>` function performs the transition-based dependency parsing using the oracle function. It returns the parsed dependencies and the sequence of transitions.</w:t>
      </w:r>
    </w:p>
    <w:p w14:paraId="6ECE9BD2" w14:textId="77777777" w:rsidR="00F0269C" w:rsidRDefault="00F0269C" w:rsidP="00F0269C"/>
    <w:p w14:paraId="073CC420" w14:textId="7ACE9793" w:rsidR="00F0269C" w:rsidRPr="00F0269C" w:rsidRDefault="00F0269C" w:rsidP="00F0269C">
      <w:pPr>
        <w:rPr>
          <w:b/>
          <w:bCs/>
        </w:rPr>
      </w:pPr>
      <w:r w:rsidRPr="00F0269C">
        <w:rPr>
          <w:b/>
          <w:bCs/>
        </w:rPr>
        <w:t>7. Example Usage:</w:t>
      </w:r>
    </w:p>
    <w:p w14:paraId="413CA46A" w14:textId="77777777" w:rsidR="00F0269C" w:rsidRDefault="00F0269C" w:rsidP="00F0269C">
      <w:r>
        <w:t xml:space="preserve">   - The `</w:t>
      </w:r>
      <w:proofErr w:type="spellStart"/>
      <w:r>
        <w:t>transition_based_dependency_parse</w:t>
      </w:r>
      <w:proofErr w:type="spellEnd"/>
      <w:r>
        <w:t>` function is applied to the sample sentence, and the parsed dependencies and transitions are printed.</w:t>
      </w:r>
    </w:p>
    <w:p w14:paraId="4E7C5777" w14:textId="77777777" w:rsidR="00F0269C" w:rsidRDefault="00F0269C" w:rsidP="00F0269C"/>
    <w:p w14:paraId="13344BB9" w14:textId="44295EF2" w:rsidR="00F0269C" w:rsidRPr="00F0269C" w:rsidRDefault="00F0269C" w:rsidP="00F0269C">
      <w:pPr>
        <w:rPr>
          <w:b/>
          <w:bCs/>
        </w:rPr>
      </w:pPr>
      <w:r w:rsidRPr="00F0269C">
        <w:rPr>
          <w:b/>
          <w:bCs/>
        </w:rPr>
        <w:t>8. Save Output to File:</w:t>
      </w:r>
    </w:p>
    <w:p w14:paraId="5849A35D" w14:textId="77777777" w:rsidR="00F0269C" w:rsidRDefault="00F0269C" w:rsidP="00F0269C">
      <w:r>
        <w:t xml:space="preserve">   - The code then saves the dependencies and transitions in a readable format to a text file named "dependency_parse_output.txt."</w:t>
      </w:r>
    </w:p>
    <w:p w14:paraId="1C0D189B" w14:textId="77777777" w:rsidR="00F0269C" w:rsidRDefault="00F0269C" w:rsidP="00F0269C"/>
    <w:p w14:paraId="3D75A26A" w14:textId="6D3616C1" w:rsidR="00F0269C" w:rsidRPr="00F0269C" w:rsidRDefault="00F0269C" w:rsidP="00F0269C">
      <w:pPr>
        <w:rPr>
          <w:b/>
          <w:bCs/>
        </w:rPr>
      </w:pPr>
      <w:r w:rsidRPr="00F0269C">
        <w:rPr>
          <w:b/>
          <w:bCs/>
        </w:rPr>
        <w:t>9. Download the File:</w:t>
      </w:r>
    </w:p>
    <w:p w14:paraId="64E48782" w14:textId="77777777" w:rsidR="00F0269C" w:rsidRDefault="00F0269C" w:rsidP="00F0269C">
      <w:r>
        <w:t xml:space="preserve">   - The text file is downloaded using the `</w:t>
      </w:r>
      <w:proofErr w:type="spellStart"/>
      <w:r>
        <w:t>files.download</w:t>
      </w:r>
      <w:proofErr w:type="spellEnd"/>
      <w:r>
        <w:t>` function, allowing you to access the output file.</w:t>
      </w:r>
    </w:p>
    <w:p w14:paraId="2E2F7F9D" w14:textId="77777777" w:rsidR="00F0269C" w:rsidRDefault="00F0269C" w:rsidP="00F0269C"/>
    <w:p w14:paraId="6F3F6766" w14:textId="2304F236" w:rsidR="00F0269C" w:rsidRPr="00F0269C" w:rsidRDefault="00F0269C" w:rsidP="00F0269C">
      <w:pPr>
        <w:rPr>
          <w:b/>
          <w:bCs/>
          <w:sz w:val="28"/>
          <w:szCs w:val="28"/>
        </w:rPr>
      </w:pPr>
      <w:r w:rsidRPr="00F0269C">
        <w:rPr>
          <w:b/>
          <w:bCs/>
          <w:sz w:val="28"/>
          <w:szCs w:val="28"/>
        </w:rPr>
        <w:t>Oracle Function:</w:t>
      </w:r>
    </w:p>
    <w:p w14:paraId="6E6EAB30" w14:textId="77777777" w:rsidR="00F0269C" w:rsidRDefault="00F0269C" w:rsidP="00F0269C">
      <w:r>
        <w:t xml:space="preserve">   - The `oracle` function implements a simple strategy for deciding the next transition. It considers the top two elements on the stack and decides whether to perform a `LEFT_ARC`, `RIGHT_ARC`, `REDUCE`, or `SHIFT` action based on the relationships between these elements.</w:t>
      </w:r>
    </w:p>
    <w:p w14:paraId="26AA4973" w14:textId="77777777" w:rsidR="00F0269C" w:rsidRDefault="00F0269C" w:rsidP="00F0269C"/>
    <w:p w14:paraId="6DD081BD" w14:textId="27887005" w:rsidR="00F0269C" w:rsidRPr="00F0269C" w:rsidRDefault="00F0269C" w:rsidP="00F0269C">
      <w:pPr>
        <w:rPr>
          <w:b/>
          <w:bCs/>
          <w:sz w:val="28"/>
          <w:szCs w:val="28"/>
        </w:rPr>
      </w:pPr>
      <w:r w:rsidRPr="00F0269C">
        <w:rPr>
          <w:b/>
          <w:bCs/>
          <w:sz w:val="28"/>
          <w:szCs w:val="28"/>
        </w:rPr>
        <w:t>Transition-Based Dependency Parsing:</w:t>
      </w:r>
    </w:p>
    <w:p w14:paraId="730E1C01" w14:textId="77777777" w:rsidR="00F0269C" w:rsidRDefault="00F0269C" w:rsidP="00F0269C">
      <w:r>
        <w:t xml:space="preserve">   - The `</w:t>
      </w:r>
      <w:proofErr w:type="spellStart"/>
      <w:r>
        <w:t>transition_based_dependency_parse</w:t>
      </w:r>
      <w:proofErr w:type="spellEnd"/>
      <w:r>
        <w:t>` function uses a transition-based parsing approach to construct the dependency tree. It iteratively applies transitions until no valid transition is possible.</w:t>
      </w:r>
    </w:p>
    <w:p w14:paraId="7F554560" w14:textId="77777777" w:rsidR="00F0269C" w:rsidRDefault="00F0269C" w:rsidP="00F0269C"/>
    <w:p w14:paraId="2238B75F" w14:textId="05536D30" w:rsidR="00C22241" w:rsidRDefault="00F0269C" w:rsidP="00F0269C">
      <w:r>
        <w:t>Overall, the code demonstrates a basic example of transition-based dependency parsing using a simple oracle strategy and outputs the results to a text file for further analysis.</w:t>
      </w:r>
    </w:p>
    <w:sectPr w:rsidR="00C222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NTAwMjc1MTc0MDdW0lEKTi0uzszPAykwrAUAz59naCwAAAA="/>
  </w:docVars>
  <w:rsids>
    <w:rsidRoot w:val="00F0269C"/>
    <w:rsid w:val="00A4195F"/>
    <w:rsid w:val="00AD5CDA"/>
    <w:rsid w:val="00C22241"/>
    <w:rsid w:val="00DA5771"/>
    <w:rsid w:val="00F02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BE04C"/>
  <w15:chartTrackingRefBased/>
  <w15:docId w15:val="{5E88323D-69B2-406A-9053-6348AC92B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2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2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4</Words>
  <Characters>2304</Characters>
  <Application>Microsoft Office Word</Application>
  <DocSecurity>0</DocSecurity>
  <Lines>19</Lines>
  <Paragraphs>5</Paragraphs>
  <ScaleCrop>false</ScaleCrop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IKA SANGHVI</dc:creator>
  <cp:keywords/>
  <dc:description/>
  <cp:lastModifiedBy>KHARE OM MANDAR</cp:lastModifiedBy>
  <cp:revision>2</cp:revision>
  <dcterms:created xsi:type="dcterms:W3CDTF">2023-11-07T12:53:00Z</dcterms:created>
  <dcterms:modified xsi:type="dcterms:W3CDTF">2023-11-07T12:53:00Z</dcterms:modified>
</cp:coreProperties>
</file>